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54B8EE" w14:textId="4D095978" w:rsidR="00D97823" w:rsidRPr="006E75E8" w:rsidRDefault="006E75E8" w:rsidP="006E75E8">
      <w:pPr>
        <w:shd w:val="clear" w:color="auto" w:fill="FFFFFF"/>
        <w:spacing w:after="96" w:line="240" w:lineRule="auto"/>
        <w:outlineLvl w:val="0"/>
        <w:rPr>
          <w:rFonts w:eastAsia="Times New Roman" w:cstheme="minorHAnsi"/>
          <w:b/>
          <w:bCs/>
          <w:color w:val="000000"/>
          <w:sz w:val="20"/>
          <w:szCs w:val="20"/>
          <w:lang w:eastAsia="en-NZ"/>
        </w:rPr>
      </w:pPr>
      <w:r w:rsidRPr="006E75E8">
        <w:rPr>
          <w:rFonts w:eastAsia="Times New Roman" w:cstheme="minorHAnsi"/>
          <w:b/>
          <w:bCs/>
          <w:color w:val="000000"/>
          <w:kern w:val="36"/>
          <w:sz w:val="24"/>
          <w:szCs w:val="24"/>
          <w:lang w:eastAsia="en-NZ"/>
        </w:rPr>
        <w:t>Petition of Sue Haldane for Rare Disorders NZ: Develop a National Rare Disorder Framework</w:t>
      </w:r>
      <w:r w:rsidRPr="006E75E8">
        <w:rPr>
          <w:rFonts w:eastAsia="Times New Roman" w:cstheme="minorHAnsi"/>
          <w:b/>
          <w:bCs/>
          <w:color w:val="000000"/>
          <w:sz w:val="20"/>
          <w:szCs w:val="20"/>
          <w:lang w:eastAsia="en-NZ"/>
        </w:rPr>
        <w:br/>
      </w:r>
    </w:p>
    <w:p w14:paraId="6CBAAA8A" w14:textId="77777777" w:rsidR="006E75E8" w:rsidRPr="006E75E8" w:rsidRDefault="006E75E8" w:rsidP="006E75E8">
      <w:pPr>
        <w:shd w:val="clear" w:color="auto" w:fill="FFFFFF"/>
        <w:spacing w:after="225" w:line="240" w:lineRule="auto"/>
        <w:outlineLvl w:val="2"/>
        <w:rPr>
          <w:rFonts w:eastAsia="Times New Roman" w:cstheme="minorHAnsi"/>
          <w:b/>
          <w:bCs/>
          <w:color w:val="000000"/>
          <w:sz w:val="20"/>
          <w:szCs w:val="20"/>
          <w:lang w:eastAsia="en-NZ"/>
        </w:rPr>
      </w:pPr>
      <w:r w:rsidRPr="006E75E8">
        <w:rPr>
          <w:rFonts w:eastAsia="Times New Roman" w:cstheme="minorHAnsi"/>
          <w:b/>
          <w:bCs/>
          <w:color w:val="000000"/>
          <w:sz w:val="20"/>
          <w:szCs w:val="20"/>
          <w:lang w:eastAsia="en-NZ"/>
        </w:rPr>
        <w:t>Petition request</w:t>
      </w:r>
    </w:p>
    <w:p w14:paraId="502D6E3D" w14:textId="77777777" w:rsidR="006E75E8" w:rsidRPr="006E75E8" w:rsidRDefault="006E75E8" w:rsidP="006E75E8">
      <w:pPr>
        <w:shd w:val="clear" w:color="auto" w:fill="FFFFFF"/>
        <w:spacing w:after="225" w:line="240" w:lineRule="auto"/>
        <w:rPr>
          <w:rFonts w:eastAsia="Times New Roman" w:cstheme="minorHAnsi"/>
          <w:color w:val="000000"/>
          <w:sz w:val="20"/>
          <w:szCs w:val="20"/>
          <w:lang w:eastAsia="en-NZ"/>
        </w:rPr>
      </w:pPr>
      <w:r w:rsidRPr="006E75E8">
        <w:rPr>
          <w:rFonts w:eastAsia="Times New Roman" w:cstheme="minorHAnsi"/>
          <w:color w:val="000000"/>
          <w:sz w:val="20"/>
          <w:szCs w:val="20"/>
          <w:lang w:eastAsia="en-NZ"/>
        </w:rPr>
        <w:t>That the House of Representatives urge the Government to acknowledge the universal challenges faced by people living with a rare disease, and the unfairness within the current system, by committing to the development of a New Zealand National Rare Disorder Framework.</w:t>
      </w:r>
    </w:p>
    <w:p w14:paraId="79EAE89B" w14:textId="77777777" w:rsidR="006E75E8" w:rsidRPr="006E75E8" w:rsidRDefault="006E75E8" w:rsidP="006E75E8">
      <w:pPr>
        <w:shd w:val="clear" w:color="auto" w:fill="FFFFFF"/>
        <w:spacing w:after="225" w:line="240" w:lineRule="auto"/>
        <w:outlineLvl w:val="2"/>
        <w:rPr>
          <w:rFonts w:eastAsia="Times New Roman" w:cstheme="minorHAnsi"/>
          <w:b/>
          <w:bCs/>
          <w:color w:val="000000"/>
          <w:sz w:val="20"/>
          <w:szCs w:val="20"/>
          <w:lang w:eastAsia="en-NZ"/>
        </w:rPr>
      </w:pPr>
      <w:r w:rsidRPr="006E75E8">
        <w:rPr>
          <w:rFonts w:eastAsia="Times New Roman" w:cstheme="minorHAnsi"/>
          <w:b/>
          <w:bCs/>
          <w:color w:val="000000"/>
          <w:sz w:val="20"/>
          <w:szCs w:val="20"/>
          <w:lang w:eastAsia="en-NZ"/>
        </w:rPr>
        <w:t>Petition reason</w:t>
      </w:r>
    </w:p>
    <w:p w14:paraId="288EC0AB" w14:textId="7ABA20B0" w:rsidR="00D97823" w:rsidRPr="006E75E8" w:rsidRDefault="006E75E8" w:rsidP="006E75E8">
      <w:pPr>
        <w:shd w:val="clear" w:color="auto" w:fill="FFFFFF"/>
        <w:spacing w:after="225" w:line="240" w:lineRule="auto"/>
        <w:rPr>
          <w:rFonts w:eastAsia="Times New Roman" w:cstheme="minorHAnsi"/>
          <w:color w:val="000000"/>
          <w:sz w:val="20"/>
          <w:szCs w:val="20"/>
          <w:lang w:eastAsia="en-NZ"/>
        </w:rPr>
      </w:pPr>
      <w:r w:rsidRPr="006E75E8">
        <w:rPr>
          <w:rFonts w:eastAsia="Times New Roman" w:cstheme="minorHAnsi"/>
          <w:color w:val="000000"/>
          <w:sz w:val="20"/>
          <w:szCs w:val="20"/>
          <w:lang w:eastAsia="en-NZ"/>
        </w:rPr>
        <w:t xml:space="preserve">There are around 300,000 Kiwis living with a rare disease. NZ </w:t>
      </w:r>
      <w:proofErr w:type="gramStart"/>
      <w:r w:rsidRPr="006E75E8">
        <w:rPr>
          <w:rFonts w:eastAsia="Times New Roman" w:cstheme="minorHAnsi"/>
          <w:color w:val="000000"/>
          <w:sz w:val="20"/>
          <w:szCs w:val="20"/>
          <w:lang w:eastAsia="en-NZ"/>
        </w:rPr>
        <w:t>lags behind</w:t>
      </w:r>
      <w:proofErr w:type="gramEnd"/>
      <w:r w:rsidRPr="006E75E8">
        <w:rPr>
          <w:rFonts w:eastAsia="Times New Roman" w:cstheme="minorHAnsi"/>
          <w:color w:val="000000"/>
          <w:sz w:val="20"/>
          <w:szCs w:val="20"/>
          <w:lang w:eastAsia="en-NZ"/>
        </w:rPr>
        <w:t xml:space="preserve"> most OECD countries in supporting people living with rare disorders and their families to access the best healthcare. We believe a shift in mind-set is needed for rare disorders to stop being considered in isolation, and instead to be regarded as a significant factor within health policy frameworks. This is in alignment with the global rare disease movement headed by Rare Disease International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D97823" w:rsidRPr="006E75E8" w14:paraId="761B520B" w14:textId="77777777" w:rsidTr="006E75E8">
        <w:tc>
          <w:tcPr>
            <w:tcW w:w="3005" w:type="dxa"/>
          </w:tcPr>
          <w:p w14:paraId="35D1FE39" w14:textId="3F1511CB" w:rsidR="00D97823" w:rsidRPr="006E75E8" w:rsidRDefault="00D97823" w:rsidP="00D97823">
            <w:pPr>
              <w:spacing w:line="360" w:lineRule="auto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6E75E8">
              <w:rPr>
                <w:rFonts w:cstheme="minorHAnsi"/>
                <w:b/>
                <w:bCs/>
                <w:sz w:val="20"/>
                <w:szCs w:val="20"/>
              </w:rPr>
              <w:t>NAME PRINTED</w:t>
            </w:r>
          </w:p>
        </w:tc>
        <w:tc>
          <w:tcPr>
            <w:tcW w:w="3005" w:type="dxa"/>
          </w:tcPr>
          <w:p w14:paraId="54128FA5" w14:textId="0CB26A23" w:rsidR="00D97823" w:rsidRPr="006E75E8" w:rsidRDefault="00D97823" w:rsidP="00D97823">
            <w:pPr>
              <w:spacing w:line="360" w:lineRule="auto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6E75E8">
              <w:rPr>
                <w:rFonts w:cstheme="minorHAnsi"/>
                <w:b/>
                <w:bCs/>
                <w:sz w:val="20"/>
                <w:szCs w:val="20"/>
              </w:rPr>
              <w:t>SIGNATURE</w:t>
            </w:r>
          </w:p>
        </w:tc>
        <w:tc>
          <w:tcPr>
            <w:tcW w:w="3006" w:type="dxa"/>
          </w:tcPr>
          <w:p w14:paraId="671D9CF5" w14:textId="3AF1BB3C" w:rsidR="00D97823" w:rsidRPr="006E75E8" w:rsidRDefault="00D97823" w:rsidP="00D97823">
            <w:pPr>
              <w:spacing w:line="360" w:lineRule="auto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6E75E8">
              <w:rPr>
                <w:rFonts w:cstheme="minorHAnsi"/>
                <w:b/>
                <w:bCs/>
                <w:sz w:val="20"/>
                <w:szCs w:val="20"/>
              </w:rPr>
              <w:t>E-MAIL ADDRESS (OPTIONAL)</w:t>
            </w:r>
          </w:p>
        </w:tc>
      </w:tr>
      <w:tr w:rsidR="00D97823" w:rsidRPr="006E75E8" w14:paraId="0B20625D" w14:textId="77777777" w:rsidTr="006E75E8">
        <w:tc>
          <w:tcPr>
            <w:tcW w:w="3005" w:type="dxa"/>
          </w:tcPr>
          <w:p w14:paraId="72D95865" w14:textId="77777777" w:rsidR="00D97823" w:rsidRPr="006E75E8" w:rsidRDefault="00D97823" w:rsidP="00D97823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</w:p>
          <w:p w14:paraId="1127778B" w14:textId="66A8BFF7" w:rsidR="00D97823" w:rsidRPr="006E75E8" w:rsidRDefault="00D97823" w:rsidP="00D97823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05" w:type="dxa"/>
          </w:tcPr>
          <w:p w14:paraId="3221D99A" w14:textId="77777777" w:rsidR="00D97823" w:rsidRPr="006E75E8" w:rsidRDefault="00D97823" w:rsidP="00D97823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06" w:type="dxa"/>
          </w:tcPr>
          <w:p w14:paraId="57A5B512" w14:textId="77777777" w:rsidR="00D97823" w:rsidRPr="006E75E8" w:rsidRDefault="00D97823" w:rsidP="00D97823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D97823" w:rsidRPr="006E75E8" w14:paraId="6963F114" w14:textId="77777777" w:rsidTr="006E75E8">
        <w:tc>
          <w:tcPr>
            <w:tcW w:w="3005" w:type="dxa"/>
          </w:tcPr>
          <w:p w14:paraId="697992BC" w14:textId="77777777" w:rsidR="00D97823" w:rsidRPr="006E75E8" w:rsidRDefault="00D97823" w:rsidP="00D97823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</w:p>
          <w:p w14:paraId="746A2FB2" w14:textId="17210997" w:rsidR="00D97823" w:rsidRPr="006E75E8" w:rsidRDefault="00D97823" w:rsidP="00D97823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05" w:type="dxa"/>
          </w:tcPr>
          <w:p w14:paraId="28B4BC6C" w14:textId="77777777" w:rsidR="00D97823" w:rsidRPr="006E75E8" w:rsidRDefault="00D97823" w:rsidP="00D97823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06" w:type="dxa"/>
          </w:tcPr>
          <w:p w14:paraId="38AD3F58" w14:textId="77777777" w:rsidR="00D97823" w:rsidRPr="006E75E8" w:rsidRDefault="00D97823" w:rsidP="00D97823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D97823" w:rsidRPr="006E75E8" w14:paraId="425FE0BA" w14:textId="77777777" w:rsidTr="006E75E8">
        <w:tc>
          <w:tcPr>
            <w:tcW w:w="3005" w:type="dxa"/>
          </w:tcPr>
          <w:p w14:paraId="13B84B3D" w14:textId="77777777" w:rsidR="00D97823" w:rsidRPr="006E75E8" w:rsidRDefault="00D97823" w:rsidP="00D97823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</w:p>
          <w:p w14:paraId="3A246B80" w14:textId="77FF2EEE" w:rsidR="00D97823" w:rsidRPr="006E75E8" w:rsidRDefault="00D97823" w:rsidP="00D97823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05" w:type="dxa"/>
          </w:tcPr>
          <w:p w14:paraId="223CE22C" w14:textId="77777777" w:rsidR="00D97823" w:rsidRPr="006E75E8" w:rsidRDefault="00D97823" w:rsidP="00D97823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06" w:type="dxa"/>
          </w:tcPr>
          <w:p w14:paraId="14BD6F34" w14:textId="77777777" w:rsidR="00D97823" w:rsidRPr="006E75E8" w:rsidRDefault="00D97823" w:rsidP="00D97823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D97823" w:rsidRPr="006E75E8" w14:paraId="575D44D3" w14:textId="77777777" w:rsidTr="006E75E8">
        <w:tc>
          <w:tcPr>
            <w:tcW w:w="3005" w:type="dxa"/>
          </w:tcPr>
          <w:p w14:paraId="2F24877E" w14:textId="77777777" w:rsidR="00D97823" w:rsidRPr="006E75E8" w:rsidRDefault="00D97823" w:rsidP="00D97823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</w:p>
          <w:p w14:paraId="733D1A4E" w14:textId="202B107E" w:rsidR="00D97823" w:rsidRPr="006E75E8" w:rsidRDefault="00D97823" w:rsidP="00D97823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05" w:type="dxa"/>
          </w:tcPr>
          <w:p w14:paraId="0A272145" w14:textId="77777777" w:rsidR="00D97823" w:rsidRPr="006E75E8" w:rsidRDefault="00D97823" w:rsidP="00D97823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06" w:type="dxa"/>
          </w:tcPr>
          <w:p w14:paraId="1A33FC28" w14:textId="77777777" w:rsidR="00D97823" w:rsidRPr="006E75E8" w:rsidRDefault="00D97823" w:rsidP="00D97823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D97823" w:rsidRPr="006E75E8" w14:paraId="43D34AE9" w14:textId="77777777" w:rsidTr="006E75E8">
        <w:tc>
          <w:tcPr>
            <w:tcW w:w="3005" w:type="dxa"/>
          </w:tcPr>
          <w:p w14:paraId="5E9B5428" w14:textId="77777777" w:rsidR="00D97823" w:rsidRPr="006E75E8" w:rsidRDefault="00D97823" w:rsidP="00D97823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</w:p>
          <w:p w14:paraId="302638A2" w14:textId="276EBED2" w:rsidR="00D97823" w:rsidRPr="006E75E8" w:rsidRDefault="00D97823" w:rsidP="00D97823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05" w:type="dxa"/>
          </w:tcPr>
          <w:p w14:paraId="45575A7F" w14:textId="77777777" w:rsidR="00D97823" w:rsidRPr="006E75E8" w:rsidRDefault="00D97823" w:rsidP="00D97823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06" w:type="dxa"/>
          </w:tcPr>
          <w:p w14:paraId="43378417" w14:textId="77777777" w:rsidR="00D97823" w:rsidRPr="006E75E8" w:rsidRDefault="00D97823" w:rsidP="00D97823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D97823" w:rsidRPr="006E75E8" w14:paraId="01B8234A" w14:textId="77777777" w:rsidTr="006E75E8">
        <w:tc>
          <w:tcPr>
            <w:tcW w:w="3005" w:type="dxa"/>
          </w:tcPr>
          <w:p w14:paraId="5EE82F94" w14:textId="77777777" w:rsidR="00D97823" w:rsidRPr="006E75E8" w:rsidRDefault="00D97823" w:rsidP="00D97823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</w:p>
          <w:p w14:paraId="1BED9D58" w14:textId="07F86285" w:rsidR="00D97823" w:rsidRPr="006E75E8" w:rsidRDefault="00D97823" w:rsidP="00D97823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05" w:type="dxa"/>
          </w:tcPr>
          <w:p w14:paraId="05BA0480" w14:textId="77777777" w:rsidR="00D97823" w:rsidRPr="006E75E8" w:rsidRDefault="00D97823" w:rsidP="00D97823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06" w:type="dxa"/>
          </w:tcPr>
          <w:p w14:paraId="4C4B5992" w14:textId="77777777" w:rsidR="00D97823" w:rsidRPr="006E75E8" w:rsidRDefault="00D97823" w:rsidP="00D97823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D97823" w:rsidRPr="006E75E8" w14:paraId="52C92941" w14:textId="77777777" w:rsidTr="006E75E8">
        <w:tc>
          <w:tcPr>
            <w:tcW w:w="3005" w:type="dxa"/>
          </w:tcPr>
          <w:p w14:paraId="2AEFF216" w14:textId="77777777" w:rsidR="00D97823" w:rsidRPr="006E75E8" w:rsidRDefault="00D97823" w:rsidP="00D97823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</w:p>
          <w:p w14:paraId="102E7AEB" w14:textId="0C762180" w:rsidR="00D97823" w:rsidRPr="006E75E8" w:rsidRDefault="00D97823" w:rsidP="00D97823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05" w:type="dxa"/>
          </w:tcPr>
          <w:p w14:paraId="622E4337" w14:textId="77777777" w:rsidR="00D97823" w:rsidRPr="006E75E8" w:rsidRDefault="00D97823" w:rsidP="00D97823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06" w:type="dxa"/>
          </w:tcPr>
          <w:p w14:paraId="23D58E84" w14:textId="77777777" w:rsidR="00D97823" w:rsidRPr="006E75E8" w:rsidRDefault="00D97823" w:rsidP="00D97823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D97823" w:rsidRPr="006E75E8" w14:paraId="3109DD4E" w14:textId="77777777" w:rsidTr="006E75E8">
        <w:tc>
          <w:tcPr>
            <w:tcW w:w="3005" w:type="dxa"/>
          </w:tcPr>
          <w:p w14:paraId="43D431D9" w14:textId="77777777" w:rsidR="00D97823" w:rsidRPr="006E75E8" w:rsidRDefault="00D97823" w:rsidP="00D97823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</w:p>
          <w:p w14:paraId="175675E5" w14:textId="627BD62C" w:rsidR="00D97823" w:rsidRPr="006E75E8" w:rsidRDefault="00D97823" w:rsidP="00D97823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05" w:type="dxa"/>
          </w:tcPr>
          <w:p w14:paraId="6AF59F97" w14:textId="77777777" w:rsidR="00D97823" w:rsidRPr="006E75E8" w:rsidRDefault="00D97823" w:rsidP="00D97823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06" w:type="dxa"/>
          </w:tcPr>
          <w:p w14:paraId="6BF8560B" w14:textId="77777777" w:rsidR="00D97823" w:rsidRPr="006E75E8" w:rsidRDefault="00D97823" w:rsidP="00D97823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D97823" w:rsidRPr="006E75E8" w14:paraId="044173A4" w14:textId="77777777" w:rsidTr="006E75E8">
        <w:tc>
          <w:tcPr>
            <w:tcW w:w="3005" w:type="dxa"/>
          </w:tcPr>
          <w:p w14:paraId="789E8789" w14:textId="77777777" w:rsidR="00D97823" w:rsidRPr="006E75E8" w:rsidRDefault="00D97823" w:rsidP="00D97823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</w:p>
          <w:p w14:paraId="3EA3F5EC" w14:textId="5DFE1CAA" w:rsidR="00D97823" w:rsidRPr="006E75E8" w:rsidRDefault="00D97823" w:rsidP="00D97823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05" w:type="dxa"/>
          </w:tcPr>
          <w:p w14:paraId="331E3DD2" w14:textId="77777777" w:rsidR="00D97823" w:rsidRPr="006E75E8" w:rsidRDefault="00D97823" w:rsidP="00D97823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06" w:type="dxa"/>
          </w:tcPr>
          <w:p w14:paraId="2A366806" w14:textId="77777777" w:rsidR="00D97823" w:rsidRPr="006E75E8" w:rsidRDefault="00D97823" w:rsidP="00D97823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D97823" w:rsidRPr="006E75E8" w14:paraId="10EF4D2E" w14:textId="77777777" w:rsidTr="006E75E8">
        <w:tc>
          <w:tcPr>
            <w:tcW w:w="3005" w:type="dxa"/>
          </w:tcPr>
          <w:p w14:paraId="42B2C4CD" w14:textId="77777777" w:rsidR="00D97823" w:rsidRPr="006E75E8" w:rsidRDefault="00D97823" w:rsidP="00D97823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</w:p>
          <w:p w14:paraId="354D1698" w14:textId="47708533" w:rsidR="00D97823" w:rsidRPr="006E75E8" w:rsidRDefault="00D97823" w:rsidP="00D97823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05" w:type="dxa"/>
          </w:tcPr>
          <w:p w14:paraId="69688F9F" w14:textId="77777777" w:rsidR="00D97823" w:rsidRPr="006E75E8" w:rsidRDefault="00D97823" w:rsidP="00D97823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06" w:type="dxa"/>
          </w:tcPr>
          <w:p w14:paraId="6B5AAEC3" w14:textId="77777777" w:rsidR="00D97823" w:rsidRPr="006E75E8" w:rsidRDefault="00D97823" w:rsidP="00D97823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</w:tr>
    </w:tbl>
    <w:p w14:paraId="40C3C56C" w14:textId="3C2E517D" w:rsidR="00D97823" w:rsidRPr="006E75E8" w:rsidRDefault="00D97823">
      <w:pPr>
        <w:rPr>
          <w:rFonts w:cstheme="minorHAnsi"/>
          <w:sz w:val="20"/>
          <w:szCs w:val="20"/>
        </w:rPr>
      </w:pPr>
    </w:p>
    <w:p w14:paraId="46299CCA" w14:textId="77777777" w:rsidR="006E75E8" w:rsidRDefault="006E75E8" w:rsidP="006E75E8">
      <w:pPr>
        <w:shd w:val="clear" w:color="auto" w:fill="FFFFFF"/>
        <w:spacing w:after="96" w:line="240" w:lineRule="auto"/>
        <w:outlineLvl w:val="0"/>
        <w:rPr>
          <w:rFonts w:eastAsia="Times New Roman" w:cstheme="minorHAnsi"/>
          <w:b/>
          <w:bCs/>
          <w:color w:val="000000"/>
          <w:kern w:val="36"/>
          <w:sz w:val="20"/>
          <w:szCs w:val="20"/>
          <w:lang w:eastAsia="en-NZ"/>
        </w:rPr>
      </w:pPr>
    </w:p>
    <w:p w14:paraId="109BF921" w14:textId="77777777" w:rsidR="006E75E8" w:rsidRDefault="006E75E8" w:rsidP="006E75E8">
      <w:pPr>
        <w:shd w:val="clear" w:color="auto" w:fill="FFFFFF"/>
        <w:spacing w:after="96" w:line="240" w:lineRule="auto"/>
        <w:outlineLvl w:val="0"/>
        <w:rPr>
          <w:rFonts w:eastAsia="Times New Roman" w:cstheme="minorHAnsi"/>
          <w:b/>
          <w:bCs/>
          <w:color w:val="000000"/>
          <w:kern w:val="36"/>
          <w:sz w:val="20"/>
          <w:szCs w:val="20"/>
          <w:lang w:eastAsia="en-NZ"/>
        </w:rPr>
      </w:pPr>
    </w:p>
    <w:p w14:paraId="0590AD15" w14:textId="77777777" w:rsidR="006E75E8" w:rsidRDefault="006E75E8" w:rsidP="006E75E8">
      <w:pPr>
        <w:shd w:val="clear" w:color="auto" w:fill="FFFFFF"/>
        <w:spacing w:after="96" w:line="240" w:lineRule="auto"/>
        <w:outlineLvl w:val="0"/>
        <w:rPr>
          <w:rFonts w:eastAsia="Times New Roman" w:cstheme="minorHAnsi"/>
          <w:b/>
          <w:bCs/>
          <w:color w:val="000000"/>
          <w:kern w:val="36"/>
          <w:sz w:val="20"/>
          <w:szCs w:val="20"/>
          <w:lang w:eastAsia="en-NZ"/>
        </w:rPr>
      </w:pPr>
    </w:p>
    <w:p w14:paraId="399AD8C5" w14:textId="09E3D84C" w:rsidR="006E75E8" w:rsidRPr="006E75E8" w:rsidRDefault="006E75E8" w:rsidP="006E75E8">
      <w:pPr>
        <w:shd w:val="clear" w:color="auto" w:fill="FFFFFF"/>
        <w:spacing w:after="96" w:line="240" w:lineRule="auto"/>
        <w:outlineLvl w:val="0"/>
        <w:rPr>
          <w:rFonts w:eastAsia="Times New Roman" w:cstheme="minorHAnsi"/>
          <w:b/>
          <w:bCs/>
          <w:color w:val="000000"/>
          <w:kern w:val="36"/>
          <w:sz w:val="24"/>
          <w:szCs w:val="24"/>
          <w:lang w:eastAsia="en-NZ"/>
        </w:rPr>
      </w:pPr>
      <w:r w:rsidRPr="006E75E8">
        <w:rPr>
          <w:rFonts w:eastAsia="Times New Roman" w:cstheme="minorHAnsi"/>
          <w:b/>
          <w:bCs/>
          <w:color w:val="000000"/>
          <w:kern w:val="36"/>
          <w:sz w:val="24"/>
          <w:szCs w:val="24"/>
          <w:lang w:eastAsia="en-NZ"/>
        </w:rPr>
        <w:lastRenderedPageBreak/>
        <w:t>Petition of Sue Haldane for Rare Disorders NZ: Develop a National Rare Disorder Framework</w:t>
      </w:r>
      <w:r w:rsidRPr="006E75E8">
        <w:rPr>
          <w:rFonts w:eastAsia="Times New Roman" w:cstheme="minorHAnsi"/>
          <w:b/>
          <w:bCs/>
          <w:color w:val="000000"/>
          <w:kern w:val="36"/>
          <w:sz w:val="24"/>
          <w:szCs w:val="24"/>
          <w:lang w:eastAsia="en-NZ"/>
        </w:rPr>
        <w:br/>
      </w:r>
    </w:p>
    <w:p w14:paraId="047ABFBB" w14:textId="77777777" w:rsidR="006E75E8" w:rsidRPr="006E75E8" w:rsidRDefault="006E75E8" w:rsidP="006E75E8">
      <w:pPr>
        <w:shd w:val="clear" w:color="auto" w:fill="FFFFFF"/>
        <w:spacing w:after="225" w:line="240" w:lineRule="auto"/>
        <w:outlineLvl w:val="2"/>
        <w:rPr>
          <w:rFonts w:eastAsia="Times New Roman" w:cstheme="minorHAnsi"/>
          <w:b/>
          <w:bCs/>
          <w:color w:val="000000"/>
          <w:sz w:val="20"/>
          <w:szCs w:val="20"/>
          <w:lang w:eastAsia="en-NZ"/>
        </w:rPr>
      </w:pPr>
      <w:r w:rsidRPr="006E75E8">
        <w:rPr>
          <w:rFonts w:eastAsia="Times New Roman" w:cstheme="minorHAnsi"/>
          <w:b/>
          <w:bCs/>
          <w:color w:val="000000"/>
          <w:sz w:val="20"/>
          <w:szCs w:val="20"/>
          <w:lang w:eastAsia="en-NZ"/>
        </w:rPr>
        <w:t>Petition request</w:t>
      </w:r>
    </w:p>
    <w:p w14:paraId="741A2B51" w14:textId="77777777" w:rsidR="006E75E8" w:rsidRPr="006E75E8" w:rsidRDefault="006E75E8" w:rsidP="006E75E8">
      <w:pPr>
        <w:shd w:val="clear" w:color="auto" w:fill="FFFFFF"/>
        <w:spacing w:after="225" w:line="240" w:lineRule="auto"/>
        <w:rPr>
          <w:rFonts w:eastAsia="Times New Roman" w:cstheme="minorHAnsi"/>
          <w:color w:val="000000"/>
          <w:sz w:val="20"/>
          <w:szCs w:val="20"/>
          <w:lang w:eastAsia="en-NZ"/>
        </w:rPr>
      </w:pPr>
      <w:r w:rsidRPr="006E75E8">
        <w:rPr>
          <w:rFonts w:eastAsia="Times New Roman" w:cstheme="minorHAnsi"/>
          <w:color w:val="000000"/>
          <w:sz w:val="20"/>
          <w:szCs w:val="20"/>
          <w:lang w:eastAsia="en-NZ"/>
        </w:rPr>
        <w:t>That the House of Representatives urge the Government to acknowledge the universal challenges faced by people living with a rare disease, and the unfairness within the current system, by committing to the development of a New Zealand National Rare Disorder Framework.</w:t>
      </w:r>
    </w:p>
    <w:p w14:paraId="2AFCC015" w14:textId="77777777" w:rsidR="006E75E8" w:rsidRPr="006E75E8" w:rsidRDefault="006E75E8" w:rsidP="006E75E8">
      <w:pPr>
        <w:shd w:val="clear" w:color="auto" w:fill="FFFFFF"/>
        <w:spacing w:after="225" w:line="240" w:lineRule="auto"/>
        <w:outlineLvl w:val="2"/>
        <w:rPr>
          <w:rFonts w:eastAsia="Times New Roman" w:cstheme="minorHAnsi"/>
          <w:b/>
          <w:bCs/>
          <w:color w:val="000000"/>
          <w:sz w:val="20"/>
          <w:szCs w:val="20"/>
          <w:lang w:eastAsia="en-NZ"/>
        </w:rPr>
      </w:pPr>
      <w:r w:rsidRPr="006E75E8">
        <w:rPr>
          <w:rFonts w:eastAsia="Times New Roman" w:cstheme="minorHAnsi"/>
          <w:b/>
          <w:bCs/>
          <w:color w:val="000000"/>
          <w:sz w:val="20"/>
          <w:szCs w:val="20"/>
          <w:lang w:eastAsia="en-NZ"/>
        </w:rPr>
        <w:t>Petition reason</w:t>
      </w:r>
    </w:p>
    <w:p w14:paraId="3D61B0A2" w14:textId="77777777" w:rsidR="006E75E8" w:rsidRPr="006E75E8" w:rsidRDefault="006E75E8" w:rsidP="006E75E8">
      <w:pPr>
        <w:shd w:val="clear" w:color="auto" w:fill="FFFFFF"/>
        <w:spacing w:after="225" w:line="240" w:lineRule="auto"/>
        <w:rPr>
          <w:rFonts w:eastAsia="Times New Roman" w:cstheme="minorHAnsi"/>
          <w:color w:val="000000"/>
          <w:sz w:val="20"/>
          <w:szCs w:val="20"/>
          <w:lang w:eastAsia="en-NZ"/>
        </w:rPr>
      </w:pPr>
      <w:r w:rsidRPr="006E75E8">
        <w:rPr>
          <w:rFonts w:eastAsia="Times New Roman" w:cstheme="minorHAnsi"/>
          <w:color w:val="000000"/>
          <w:sz w:val="20"/>
          <w:szCs w:val="20"/>
          <w:lang w:eastAsia="en-NZ"/>
        </w:rPr>
        <w:t xml:space="preserve">There are around 300,000 Kiwis living with a rare disease. NZ </w:t>
      </w:r>
      <w:proofErr w:type="gramStart"/>
      <w:r w:rsidRPr="006E75E8">
        <w:rPr>
          <w:rFonts w:eastAsia="Times New Roman" w:cstheme="minorHAnsi"/>
          <w:color w:val="000000"/>
          <w:sz w:val="20"/>
          <w:szCs w:val="20"/>
          <w:lang w:eastAsia="en-NZ"/>
        </w:rPr>
        <w:t>lags behind</w:t>
      </w:r>
      <w:proofErr w:type="gramEnd"/>
      <w:r w:rsidRPr="006E75E8">
        <w:rPr>
          <w:rFonts w:eastAsia="Times New Roman" w:cstheme="minorHAnsi"/>
          <w:color w:val="000000"/>
          <w:sz w:val="20"/>
          <w:szCs w:val="20"/>
          <w:lang w:eastAsia="en-NZ"/>
        </w:rPr>
        <w:t xml:space="preserve"> most OECD countries in supporting people living with rare disorders and their families to access the best healthcare. We believe a shift in mind-set is needed for rare disorders to stop being considered in isolation, and instead to be regarded as a significant factor within health policy frameworks. This is in alignment with the global rare disease movement headed by Rare Disease International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6E75E8" w:rsidRPr="006E75E8" w14:paraId="56122E5E" w14:textId="77777777" w:rsidTr="00C4208F">
        <w:tc>
          <w:tcPr>
            <w:tcW w:w="3005" w:type="dxa"/>
          </w:tcPr>
          <w:p w14:paraId="0E71C0FE" w14:textId="77777777" w:rsidR="006E75E8" w:rsidRPr="006E75E8" w:rsidRDefault="006E75E8" w:rsidP="00C4208F">
            <w:pPr>
              <w:spacing w:line="360" w:lineRule="auto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6E75E8">
              <w:rPr>
                <w:rFonts w:cstheme="minorHAnsi"/>
                <w:b/>
                <w:bCs/>
                <w:sz w:val="20"/>
                <w:szCs w:val="20"/>
              </w:rPr>
              <w:t>NAME PRINTED</w:t>
            </w:r>
          </w:p>
        </w:tc>
        <w:tc>
          <w:tcPr>
            <w:tcW w:w="3005" w:type="dxa"/>
          </w:tcPr>
          <w:p w14:paraId="3D0578F6" w14:textId="77777777" w:rsidR="006E75E8" w:rsidRPr="006E75E8" w:rsidRDefault="006E75E8" w:rsidP="00C4208F">
            <w:pPr>
              <w:spacing w:line="360" w:lineRule="auto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6E75E8">
              <w:rPr>
                <w:rFonts w:cstheme="minorHAnsi"/>
                <w:b/>
                <w:bCs/>
                <w:sz w:val="20"/>
                <w:szCs w:val="20"/>
              </w:rPr>
              <w:t>SIGNATURE</w:t>
            </w:r>
          </w:p>
        </w:tc>
        <w:tc>
          <w:tcPr>
            <w:tcW w:w="3006" w:type="dxa"/>
          </w:tcPr>
          <w:p w14:paraId="15FE410C" w14:textId="77777777" w:rsidR="006E75E8" w:rsidRPr="006E75E8" w:rsidRDefault="006E75E8" w:rsidP="00C4208F">
            <w:pPr>
              <w:spacing w:line="360" w:lineRule="auto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6E75E8">
              <w:rPr>
                <w:rFonts w:cstheme="minorHAnsi"/>
                <w:b/>
                <w:bCs/>
                <w:sz w:val="20"/>
                <w:szCs w:val="20"/>
              </w:rPr>
              <w:t>E-MAIL ADDRESS (OPTIONAL)</w:t>
            </w:r>
          </w:p>
        </w:tc>
      </w:tr>
      <w:tr w:rsidR="006E75E8" w:rsidRPr="006E75E8" w14:paraId="763AF74D" w14:textId="77777777" w:rsidTr="00C4208F">
        <w:tc>
          <w:tcPr>
            <w:tcW w:w="3005" w:type="dxa"/>
          </w:tcPr>
          <w:p w14:paraId="1289B128" w14:textId="77777777" w:rsidR="006E75E8" w:rsidRPr="006E75E8" w:rsidRDefault="006E75E8" w:rsidP="00C4208F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</w:p>
          <w:p w14:paraId="475DF950" w14:textId="77777777" w:rsidR="006E75E8" w:rsidRPr="006E75E8" w:rsidRDefault="006E75E8" w:rsidP="00C4208F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05" w:type="dxa"/>
          </w:tcPr>
          <w:p w14:paraId="7B324B39" w14:textId="77777777" w:rsidR="006E75E8" w:rsidRPr="006E75E8" w:rsidRDefault="006E75E8" w:rsidP="00C4208F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06" w:type="dxa"/>
          </w:tcPr>
          <w:p w14:paraId="537CCFC1" w14:textId="77777777" w:rsidR="006E75E8" w:rsidRPr="006E75E8" w:rsidRDefault="006E75E8" w:rsidP="00C4208F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6E75E8" w:rsidRPr="006E75E8" w14:paraId="11D5DEF5" w14:textId="77777777" w:rsidTr="00C4208F">
        <w:tc>
          <w:tcPr>
            <w:tcW w:w="3005" w:type="dxa"/>
          </w:tcPr>
          <w:p w14:paraId="4F2E3D28" w14:textId="77777777" w:rsidR="006E75E8" w:rsidRPr="006E75E8" w:rsidRDefault="006E75E8" w:rsidP="00C4208F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</w:p>
          <w:p w14:paraId="3BED0EDC" w14:textId="77777777" w:rsidR="006E75E8" w:rsidRPr="006E75E8" w:rsidRDefault="006E75E8" w:rsidP="00C4208F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05" w:type="dxa"/>
          </w:tcPr>
          <w:p w14:paraId="105FD3E8" w14:textId="77777777" w:rsidR="006E75E8" w:rsidRPr="006E75E8" w:rsidRDefault="006E75E8" w:rsidP="00C4208F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06" w:type="dxa"/>
          </w:tcPr>
          <w:p w14:paraId="475137C8" w14:textId="77777777" w:rsidR="006E75E8" w:rsidRPr="006E75E8" w:rsidRDefault="006E75E8" w:rsidP="00C4208F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6E75E8" w:rsidRPr="006E75E8" w14:paraId="33995CC8" w14:textId="77777777" w:rsidTr="00C4208F">
        <w:tc>
          <w:tcPr>
            <w:tcW w:w="3005" w:type="dxa"/>
          </w:tcPr>
          <w:p w14:paraId="54D714AD" w14:textId="77777777" w:rsidR="006E75E8" w:rsidRPr="006E75E8" w:rsidRDefault="006E75E8" w:rsidP="00C4208F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</w:p>
          <w:p w14:paraId="5A41091D" w14:textId="77777777" w:rsidR="006E75E8" w:rsidRPr="006E75E8" w:rsidRDefault="006E75E8" w:rsidP="00C4208F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05" w:type="dxa"/>
          </w:tcPr>
          <w:p w14:paraId="0C077654" w14:textId="77777777" w:rsidR="006E75E8" w:rsidRPr="006E75E8" w:rsidRDefault="006E75E8" w:rsidP="00C4208F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06" w:type="dxa"/>
          </w:tcPr>
          <w:p w14:paraId="1553315C" w14:textId="77777777" w:rsidR="006E75E8" w:rsidRPr="006E75E8" w:rsidRDefault="006E75E8" w:rsidP="00C4208F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6E75E8" w:rsidRPr="006E75E8" w14:paraId="1988235C" w14:textId="77777777" w:rsidTr="00C4208F">
        <w:tc>
          <w:tcPr>
            <w:tcW w:w="3005" w:type="dxa"/>
          </w:tcPr>
          <w:p w14:paraId="1D892DA4" w14:textId="77777777" w:rsidR="006E75E8" w:rsidRPr="006E75E8" w:rsidRDefault="006E75E8" w:rsidP="00C4208F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</w:p>
          <w:p w14:paraId="32A89CE8" w14:textId="77777777" w:rsidR="006E75E8" w:rsidRPr="006E75E8" w:rsidRDefault="006E75E8" w:rsidP="00C4208F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05" w:type="dxa"/>
          </w:tcPr>
          <w:p w14:paraId="09985031" w14:textId="77777777" w:rsidR="006E75E8" w:rsidRPr="006E75E8" w:rsidRDefault="006E75E8" w:rsidP="00C4208F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06" w:type="dxa"/>
          </w:tcPr>
          <w:p w14:paraId="33492E76" w14:textId="77777777" w:rsidR="006E75E8" w:rsidRPr="006E75E8" w:rsidRDefault="006E75E8" w:rsidP="00C4208F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6E75E8" w:rsidRPr="006E75E8" w14:paraId="68C389B8" w14:textId="77777777" w:rsidTr="00C4208F">
        <w:tc>
          <w:tcPr>
            <w:tcW w:w="3005" w:type="dxa"/>
          </w:tcPr>
          <w:p w14:paraId="16C146A2" w14:textId="77777777" w:rsidR="006E75E8" w:rsidRPr="006E75E8" w:rsidRDefault="006E75E8" w:rsidP="00C4208F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</w:p>
          <w:p w14:paraId="0FBF6FE6" w14:textId="77777777" w:rsidR="006E75E8" w:rsidRPr="006E75E8" w:rsidRDefault="006E75E8" w:rsidP="00C4208F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05" w:type="dxa"/>
          </w:tcPr>
          <w:p w14:paraId="3E348320" w14:textId="77777777" w:rsidR="006E75E8" w:rsidRPr="006E75E8" w:rsidRDefault="006E75E8" w:rsidP="00C4208F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06" w:type="dxa"/>
          </w:tcPr>
          <w:p w14:paraId="7F9741C8" w14:textId="77777777" w:rsidR="006E75E8" w:rsidRPr="006E75E8" w:rsidRDefault="006E75E8" w:rsidP="00C4208F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6E75E8" w:rsidRPr="006E75E8" w14:paraId="69EDC233" w14:textId="77777777" w:rsidTr="00C4208F">
        <w:tc>
          <w:tcPr>
            <w:tcW w:w="3005" w:type="dxa"/>
          </w:tcPr>
          <w:p w14:paraId="30873F9F" w14:textId="77777777" w:rsidR="006E75E8" w:rsidRPr="006E75E8" w:rsidRDefault="006E75E8" w:rsidP="00C4208F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</w:p>
          <w:p w14:paraId="4FA08031" w14:textId="77777777" w:rsidR="006E75E8" w:rsidRPr="006E75E8" w:rsidRDefault="006E75E8" w:rsidP="00C4208F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05" w:type="dxa"/>
          </w:tcPr>
          <w:p w14:paraId="5B62B1F0" w14:textId="77777777" w:rsidR="006E75E8" w:rsidRPr="006E75E8" w:rsidRDefault="006E75E8" w:rsidP="00C4208F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06" w:type="dxa"/>
          </w:tcPr>
          <w:p w14:paraId="745131BB" w14:textId="77777777" w:rsidR="006E75E8" w:rsidRPr="006E75E8" w:rsidRDefault="006E75E8" w:rsidP="00C4208F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6E75E8" w:rsidRPr="006E75E8" w14:paraId="16BCC6CB" w14:textId="77777777" w:rsidTr="00C4208F">
        <w:tc>
          <w:tcPr>
            <w:tcW w:w="3005" w:type="dxa"/>
          </w:tcPr>
          <w:p w14:paraId="614014B0" w14:textId="77777777" w:rsidR="006E75E8" w:rsidRPr="006E75E8" w:rsidRDefault="006E75E8" w:rsidP="00C4208F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</w:p>
          <w:p w14:paraId="72668EEF" w14:textId="77777777" w:rsidR="006E75E8" w:rsidRPr="006E75E8" w:rsidRDefault="006E75E8" w:rsidP="00C4208F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05" w:type="dxa"/>
          </w:tcPr>
          <w:p w14:paraId="63864F59" w14:textId="77777777" w:rsidR="006E75E8" w:rsidRPr="006E75E8" w:rsidRDefault="006E75E8" w:rsidP="00C4208F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06" w:type="dxa"/>
          </w:tcPr>
          <w:p w14:paraId="329EF228" w14:textId="77777777" w:rsidR="006E75E8" w:rsidRPr="006E75E8" w:rsidRDefault="006E75E8" w:rsidP="00C4208F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6E75E8" w:rsidRPr="006E75E8" w14:paraId="73FD166E" w14:textId="77777777" w:rsidTr="00C4208F">
        <w:tc>
          <w:tcPr>
            <w:tcW w:w="3005" w:type="dxa"/>
          </w:tcPr>
          <w:p w14:paraId="6323208D" w14:textId="77777777" w:rsidR="006E75E8" w:rsidRPr="006E75E8" w:rsidRDefault="006E75E8" w:rsidP="00C4208F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</w:p>
          <w:p w14:paraId="55A4B403" w14:textId="77777777" w:rsidR="006E75E8" w:rsidRPr="006E75E8" w:rsidRDefault="006E75E8" w:rsidP="00C4208F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05" w:type="dxa"/>
          </w:tcPr>
          <w:p w14:paraId="2A9ABB6C" w14:textId="77777777" w:rsidR="006E75E8" w:rsidRPr="006E75E8" w:rsidRDefault="006E75E8" w:rsidP="00C4208F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06" w:type="dxa"/>
          </w:tcPr>
          <w:p w14:paraId="0D14DA08" w14:textId="77777777" w:rsidR="006E75E8" w:rsidRPr="006E75E8" w:rsidRDefault="006E75E8" w:rsidP="00C4208F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6E75E8" w:rsidRPr="006E75E8" w14:paraId="36CCB42A" w14:textId="77777777" w:rsidTr="00C4208F">
        <w:tc>
          <w:tcPr>
            <w:tcW w:w="3005" w:type="dxa"/>
          </w:tcPr>
          <w:p w14:paraId="4F527CA3" w14:textId="77777777" w:rsidR="006E75E8" w:rsidRPr="006E75E8" w:rsidRDefault="006E75E8" w:rsidP="00C4208F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</w:p>
          <w:p w14:paraId="2A844AAA" w14:textId="77777777" w:rsidR="006E75E8" w:rsidRPr="006E75E8" w:rsidRDefault="006E75E8" w:rsidP="00C4208F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05" w:type="dxa"/>
          </w:tcPr>
          <w:p w14:paraId="3031203E" w14:textId="77777777" w:rsidR="006E75E8" w:rsidRPr="006E75E8" w:rsidRDefault="006E75E8" w:rsidP="00C4208F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06" w:type="dxa"/>
          </w:tcPr>
          <w:p w14:paraId="67AEC51C" w14:textId="77777777" w:rsidR="006E75E8" w:rsidRPr="006E75E8" w:rsidRDefault="006E75E8" w:rsidP="00C4208F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6E75E8" w:rsidRPr="006E75E8" w14:paraId="3A9046DF" w14:textId="77777777" w:rsidTr="00C4208F">
        <w:tc>
          <w:tcPr>
            <w:tcW w:w="3005" w:type="dxa"/>
          </w:tcPr>
          <w:p w14:paraId="662885CC" w14:textId="77777777" w:rsidR="006E75E8" w:rsidRPr="006E75E8" w:rsidRDefault="006E75E8" w:rsidP="00C4208F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</w:p>
          <w:p w14:paraId="3BA1DB72" w14:textId="77777777" w:rsidR="006E75E8" w:rsidRPr="006E75E8" w:rsidRDefault="006E75E8" w:rsidP="00C4208F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05" w:type="dxa"/>
          </w:tcPr>
          <w:p w14:paraId="4B6C7350" w14:textId="77777777" w:rsidR="006E75E8" w:rsidRPr="006E75E8" w:rsidRDefault="006E75E8" w:rsidP="00C4208F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06" w:type="dxa"/>
          </w:tcPr>
          <w:p w14:paraId="1A90A82B" w14:textId="77777777" w:rsidR="006E75E8" w:rsidRPr="006E75E8" w:rsidRDefault="006E75E8" w:rsidP="00C4208F">
            <w:pPr>
              <w:spacing w:line="36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</w:tr>
    </w:tbl>
    <w:p w14:paraId="542ED28C" w14:textId="77777777" w:rsidR="00DD10B0" w:rsidRPr="006E75E8" w:rsidRDefault="00DD10B0" w:rsidP="00DD10B0">
      <w:pPr>
        <w:spacing w:line="360" w:lineRule="auto"/>
        <w:jc w:val="both"/>
        <w:rPr>
          <w:rFonts w:cstheme="minorHAnsi"/>
          <w:sz w:val="20"/>
          <w:szCs w:val="20"/>
        </w:rPr>
      </w:pPr>
    </w:p>
    <w:p w14:paraId="140E2389" w14:textId="77777777" w:rsidR="00DD10B0" w:rsidRPr="006E75E8" w:rsidRDefault="00DD10B0" w:rsidP="00DD10B0">
      <w:pPr>
        <w:rPr>
          <w:rFonts w:cstheme="minorHAnsi"/>
          <w:sz w:val="28"/>
          <w:szCs w:val="28"/>
        </w:rPr>
      </w:pPr>
    </w:p>
    <w:p w14:paraId="57F8FC41" w14:textId="77777777" w:rsidR="00DD10B0" w:rsidRPr="006E75E8" w:rsidRDefault="00DD10B0">
      <w:pPr>
        <w:rPr>
          <w:rFonts w:cstheme="minorHAnsi"/>
          <w:sz w:val="28"/>
          <w:szCs w:val="28"/>
        </w:rPr>
      </w:pPr>
    </w:p>
    <w:sectPr w:rsidR="00DD10B0" w:rsidRPr="006E75E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AF484B" w14:textId="77777777" w:rsidR="007C746B" w:rsidRDefault="007C746B" w:rsidP="007C746B">
      <w:pPr>
        <w:spacing w:after="0" w:line="240" w:lineRule="auto"/>
      </w:pPr>
      <w:r>
        <w:separator/>
      </w:r>
    </w:p>
  </w:endnote>
  <w:endnote w:type="continuationSeparator" w:id="0">
    <w:p w14:paraId="60BED5F6" w14:textId="77777777" w:rsidR="007C746B" w:rsidRDefault="007C746B" w:rsidP="007C74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BD8F4E" w14:textId="77777777" w:rsidR="007C746B" w:rsidRDefault="007C746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7A7DAC" w14:textId="77F1B7EF" w:rsidR="007C746B" w:rsidRDefault="007C746B">
    <w:pPr>
      <w:pStyle w:val="Footer"/>
    </w:pPr>
    <w:r>
      <w:t>www.raredisorders.org.nz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538554" w14:textId="77777777" w:rsidR="007C746B" w:rsidRDefault="007C74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5396D9" w14:textId="77777777" w:rsidR="007C746B" w:rsidRDefault="007C746B" w:rsidP="007C746B">
      <w:pPr>
        <w:spacing w:after="0" w:line="240" w:lineRule="auto"/>
      </w:pPr>
      <w:r>
        <w:separator/>
      </w:r>
    </w:p>
  </w:footnote>
  <w:footnote w:type="continuationSeparator" w:id="0">
    <w:p w14:paraId="492A7218" w14:textId="77777777" w:rsidR="007C746B" w:rsidRDefault="007C746B" w:rsidP="007C74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6EC27E" w14:textId="77777777" w:rsidR="007C746B" w:rsidRDefault="007C746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70D3C1" w14:textId="2D3F6081" w:rsidR="007C746B" w:rsidRDefault="007C746B" w:rsidP="007C746B">
    <w:pPr>
      <w:pStyle w:val="Header"/>
      <w:jc w:val="right"/>
    </w:pPr>
    <w:r>
      <w:rPr>
        <w:noProof/>
      </w:rPr>
      <w:drawing>
        <wp:inline distT="0" distB="0" distL="0" distR="0" wp14:anchorId="4961C7BA" wp14:editId="49561CAA">
          <wp:extent cx="1150620" cy="639233"/>
          <wp:effectExtent l="0" t="0" r="0" b="889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8401" cy="6491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474DFF" w14:textId="77777777" w:rsidR="007C746B" w:rsidRDefault="007C746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2NDA2NrEwMjCyNDZQ0lEKTi0uzszPAykwrAUALaXKiywAAAA="/>
  </w:docVars>
  <w:rsids>
    <w:rsidRoot w:val="00D97823"/>
    <w:rsid w:val="006E75E8"/>
    <w:rsid w:val="007C746B"/>
    <w:rsid w:val="00A208EB"/>
    <w:rsid w:val="00D97823"/>
    <w:rsid w:val="00DD10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94D3890"/>
  <w15:chartTrackingRefBased/>
  <w15:docId w15:val="{1237AC10-4A81-4823-86A2-66C24EC223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978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D10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10B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C74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746B"/>
  </w:style>
  <w:style w:type="paragraph" w:styleId="Footer">
    <w:name w:val="footer"/>
    <w:basedOn w:val="Normal"/>
    <w:link w:val="FooterChar"/>
    <w:uiPriority w:val="99"/>
    <w:unhideWhenUsed/>
    <w:rsid w:val="007C74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74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424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91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1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361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71A2C451AD7048910DA6DEA2488317" ma:contentTypeVersion="13" ma:contentTypeDescription="Create a new document." ma:contentTypeScope="" ma:versionID="1e4be47b9bdba7f3f94d664486fe6fd6">
  <xsd:schema xmlns:xsd="http://www.w3.org/2001/XMLSchema" xmlns:xs="http://www.w3.org/2001/XMLSchema" xmlns:p="http://schemas.microsoft.com/office/2006/metadata/properties" xmlns:ns2="bf35552f-941d-41e0-8558-2b0be7daaf4e" xmlns:ns3="93291534-23e9-4d47-8162-80c46ed165c0" targetNamespace="http://schemas.microsoft.com/office/2006/metadata/properties" ma:root="true" ma:fieldsID="341a911bafee26bd8259011a0d0ae0b1" ns2:_="" ns3:_="">
    <xsd:import namespace="bf35552f-941d-41e0-8558-2b0be7daaf4e"/>
    <xsd:import namespace="93291534-23e9-4d47-8162-80c46ed165c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35552f-941d-41e0-8558-2b0be7daaf4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291534-23e9-4d47-8162-80c46ed165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363898F-ACE8-4477-ACBA-26DF0E53B1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577D138-8436-4476-BB99-A9D945A5F60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187E2FE-37FD-48F0-BA65-DB608561EF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35552f-941d-41e0-8558-2b0be7daaf4e"/>
    <ds:schemaRef ds:uri="93291534-23e9-4d47-8162-80c46ed165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88</Words>
  <Characters>164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lholland, Ihaia</dc:creator>
  <cp:keywords/>
  <dc:description/>
  <cp:lastModifiedBy>Amy Watson</cp:lastModifiedBy>
  <cp:revision>3</cp:revision>
  <cp:lastPrinted>2019-08-29T06:30:00Z</cp:lastPrinted>
  <dcterms:created xsi:type="dcterms:W3CDTF">2020-06-11T00:57:00Z</dcterms:created>
  <dcterms:modified xsi:type="dcterms:W3CDTF">2020-06-11T0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71A2C451AD7048910DA6DEA2488317</vt:lpwstr>
  </property>
</Properties>
</file>